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5A7242">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5A7242">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5A7242">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5A7242">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5A7242">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5A7242">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5A7242">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5A7242">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5A7242">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5A7242">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5A7242">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5A7242">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5A7242">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5A7242">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5A7242">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5A7242">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5A7242">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5A7242">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5A7242">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5A7242">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5A7242">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5A7242">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5A7242">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5A7242">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5A7242">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5A7242">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5A7242">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5A7242">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5A7242">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5A7242">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5A7242">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5A7242">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5A7242">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5A7242">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5A7242">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5A7242">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5A7242">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5A7242">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5A7242">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5A7242">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5A7242">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5A7242">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5A7242">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5A7242">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5A7242">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5A7242">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5A7242">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5A7242">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5A7242">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5A7242">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5A7242">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34794098"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243E2DD"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5E476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14959B4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5E476D" w:rsidRPr="005E476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647D70F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5E476D" w:rsidRPr="005E476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A512544"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5E476D" w:rsidRPr="005E476D">
            <w:rPr>
              <w:color w:val="000000"/>
            </w:rPr>
            <w:t>(</w:t>
          </w:r>
          <w:proofErr w:type="spellStart"/>
          <w:r w:rsidR="005E476D" w:rsidRPr="005E476D">
            <w:rPr>
              <w:color w:val="000000"/>
            </w:rPr>
            <w:t>Bresenham</w:t>
          </w:r>
          <w:proofErr w:type="spellEnd"/>
          <w:r w:rsidR="005E476D" w:rsidRPr="005E476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5E476D" w:rsidRPr="005E476D">
            <w:rPr>
              <w:color w:val="000000"/>
            </w:rPr>
            <w:t>(</w:t>
          </w:r>
          <w:proofErr w:type="spellStart"/>
          <w:r w:rsidR="005E476D" w:rsidRPr="005E476D">
            <w:rPr>
              <w:color w:val="000000"/>
            </w:rPr>
            <w:t>Moxon</w:t>
          </w:r>
          <w:proofErr w:type="spellEnd"/>
          <w:r w:rsidR="005E476D" w:rsidRPr="005E476D">
            <w:rPr>
              <w:color w:val="000000"/>
            </w:rPr>
            <w:t>, 2020)</w:t>
          </w:r>
        </w:sdtContent>
      </w:sdt>
      <w:r w:rsidR="0040246F">
        <w:rPr>
          <w:color w:val="000000"/>
        </w:rPr>
        <w:t>.</w:t>
      </w:r>
    </w:p>
    <w:p w14:paraId="320A63AA" w14:textId="1F0D997E"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175D98">
        <w:rPr>
          <w:color w:val="000000"/>
        </w:rPr>
        <w:t>.</w:t>
      </w:r>
    </w:p>
    <w:p w14:paraId="77B3465A" w14:textId="7E39976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5E476D" w:rsidRPr="005E476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704402D"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5E476D" w:rsidRPr="005E476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5E476D" w:rsidRPr="005E476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5E476D" w:rsidRPr="005E476D">
            <w:rPr>
              <w:color w:val="000000"/>
            </w:rPr>
            <w:t>(</w:t>
          </w:r>
          <w:proofErr w:type="spellStart"/>
          <w:r w:rsidR="005E476D" w:rsidRPr="005E476D">
            <w:rPr>
              <w:color w:val="000000"/>
            </w:rPr>
            <w:t>Braben</w:t>
          </w:r>
          <w:proofErr w:type="spellEnd"/>
          <w:r w:rsidR="005E476D" w:rsidRPr="005E476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4535BFD"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5E476D" w:rsidRPr="005E476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5E476D" w:rsidRPr="005E476D">
            <w:rPr>
              <w:color w:val="000000"/>
            </w:rPr>
            <w:t>(</w:t>
          </w:r>
          <w:proofErr w:type="spellStart"/>
          <w:r w:rsidR="005E476D" w:rsidRPr="005E476D">
            <w:rPr>
              <w:color w:val="000000"/>
            </w:rPr>
            <w:t>Vandevenne</w:t>
          </w:r>
          <w:proofErr w:type="spellEnd"/>
          <w:r w:rsidR="005E476D" w:rsidRPr="005E476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5E476D" w:rsidRPr="005E476D">
            <w:rPr>
              <w:color w:val="000000"/>
            </w:rPr>
            <w:t>(</w:t>
          </w:r>
          <w:proofErr w:type="spellStart"/>
          <w:r w:rsidR="005E476D" w:rsidRPr="005E476D">
            <w:rPr>
              <w:color w:val="000000"/>
            </w:rPr>
            <w:t>Sanglard</w:t>
          </w:r>
          <w:proofErr w:type="spellEnd"/>
          <w:r w:rsidR="005E476D" w:rsidRPr="005E476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7BB419D0"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5E476D" w:rsidRPr="005E476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5E476D" w:rsidRPr="005E476D">
            <w:rPr>
              <w:color w:val="000000"/>
            </w:rPr>
            <w:t>(</w:t>
          </w:r>
          <w:proofErr w:type="spellStart"/>
          <w:r w:rsidR="005E476D" w:rsidRPr="005E476D">
            <w:rPr>
              <w:color w:val="000000"/>
            </w:rPr>
            <w:t>Vandevenne</w:t>
          </w:r>
          <w:proofErr w:type="spellEnd"/>
          <w:r w:rsidR="005E476D" w:rsidRPr="005E476D">
            <w:rPr>
              <w:color w:val="000000"/>
            </w:rPr>
            <w:t>, 2020)</w:t>
          </w:r>
        </w:sdtContent>
      </w:sdt>
      <w:r w:rsidR="001E439C">
        <w:rPr>
          <w:color w:val="000000"/>
        </w:rPr>
        <w:t xml:space="preserve">. </w:t>
      </w:r>
    </w:p>
    <w:p w14:paraId="3596015B" w14:textId="76F4C409"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5E476D" w:rsidRPr="005E476D">
            <w:rPr>
              <w:color w:val="000000"/>
            </w:rPr>
            <w:t>(</w:t>
          </w:r>
          <w:proofErr w:type="spellStart"/>
          <w:r w:rsidR="005E476D" w:rsidRPr="005E476D">
            <w:rPr>
              <w:color w:val="000000"/>
            </w:rPr>
            <w:t>Sanglard</w:t>
          </w:r>
          <w:proofErr w:type="spellEnd"/>
          <w:r w:rsidR="005E476D" w:rsidRPr="005E476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44F5A0FA"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5E476D" w:rsidRPr="005E476D">
            <w:rPr>
              <w:color w:val="000000"/>
            </w:rPr>
            <w:t>(</w:t>
          </w:r>
          <w:proofErr w:type="spellStart"/>
          <w:r w:rsidR="005E476D" w:rsidRPr="005E476D">
            <w:rPr>
              <w:color w:val="000000"/>
            </w:rPr>
            <w:t>Novalogic</w:t>
          </w:r>
          <w:proofErr w:type="spellEnd"/>
          <w:r w:rsidR="005E476D" w:rsidRPr="005E476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5E476D" w:rsidRPr="005E476D">
            <w:rPr>
              <w:color w:val="000000"/>
            </w:rPr>
            <w:t>(</w:t>
          </w:r>
          <w:proofErr w:type="spellStart"/>
          <w:r w:rsidR="005E476D" w:rsidRPr="005E476D">
            <w:rPr>
              <w:color w:val="000000"/>
            </w:rPr>
            <w:t>Deschaseaux</w:t>
          </w:r>
          <w:proofErr w:type="spellEnd"/>
          <w:r w:rsidR="005E476D" w:rsidRPr="005E476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5E476D" w:rsidRPr="005E476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5E476D" w:rsidRPr="005E476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15355528"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5E476D" w:rsidRPr="005E476D">
            <w:rPr>
              <w:color w:val="000000"/>
            </w:rPr>
            <w:t>(</w:t>
          </w:r>
          <w:proofErr w:type="spellStart"/>
          <w:r w:rsidR="005E476D" w:rsidRPr="005E476D">
            <w:rPr>
              <w:color w:val="000000"/>
            </w:rPr>
            <w:t>Verschelde</w:t>
          </w:r>
          <w:proofErr w:type="spellEnd"/>
          <w:r w:rsidR="005E476D" w:rsidRPr="005E476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5E476D" w:rsidRPr="005E476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5E476D" w:rsidRPr="005E476D">
            <w:rPr>
              <w:color w:val="000000"/>
            </w:rPr>
            <w:t>(</w:t>
          </w:r>
          <w:proofErr w:type="spellStart"/>
          <w:r w:rsidR="005E476D" w:rsidRPr="005E476D">
            <w:rPr>
              <w:color w:val="000000"/>
            </w:rPr>
            <w:t>Scratchapixel</w:t>
          </w:r>
          <w:proofErr w:type="spellEnd"/>
          <w:r w:rsidR="005E476D" w:rsidRPr="005E476D">
            <w:rPr>
              <w:color w:val="000000"/>
            </w:rPr>
            <w:t>, 2015)</w:t>
          </w:r>
        </w:sdtContent>
      </w:sdt>
      <w:r w:rsidR="00CE41FA">
        <w:t>.</w:t>
      </w:r>
    </w:p>
    <w:p w14:paraId="5EC91399" w14:textId="6A58DC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5481E63"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5E476D" w:rsidRPr="005E476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644C8FA5"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5E476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7FB59C2"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5E476D" w:rsidRPr="005E476D">
            <w:rPr>
              <w:color w:val="000000"/>
            </w:rPr>
            <w:t>(</w:t>
          </w:r>
          <w:proofErr w:type="spellStart"/>
          <w:r w:rsidR="005E476D" w:rsidRPr="005E476D">
            <w:rPr>
              <w:color w:val="000000"/>
            </w:rPr>
            <w:t>Akenine-Möller</w:t>
          </w:r>
          <w:proofErr w:type="spellEnd"/>
          <w:r w:rsidR="005E476D" w:rsidRPr="005E476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5E476D" w:rsidRPr="005E476D">
            <w:rPr>
              <w:color w:val="000000"/>
            </w:rPr>
            <w:t>(</w:t>
          </w:r>
          <w:proofErr w:type="spellStart"/>
          <w:r w:rsidR="005E476D" w:rsidRPr="005E476D">
            <w:rPr>
              <w:color w:val="000000"/>
            </w:rPr>
            <w:t>Tamasi</w:t>
          </w:r>
          <w:proofErr w:type="spellEnd"/>
          <w:r w:rsidR="005E476D" w:rsidRPr="005E476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5E476D" w:rsidRPr="005E476D">
            <w:rPr>
              <w:color w:val="000000"/>
            </w:rPr>
            <w:t>(Intel, 2021)</w:t>
          </w:r>
        </w:sdtContent>
      </w:sdt>
      <w:r w:rsidR="008B4525">
        <w:rPr>
          <w:color w:val="000000"/>
        </w:rPr>
        <w:t xml:space="preserve"> and can be applied to many different applications outside of gaming/real-time rendering.</w:t>
      </w:r>
    </w:p>
    <w:p w14:paraId="74B5943A" w14:textId="63E4BCDD"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5E476D" w:rsidRPr="005E476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0EA93B57"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5E476D" w:rsidRPr="005E476D">
            <w:rPr>
              <w:color w:val="000000"/>
            </w:rPr>
            <w:t>(Deng et al., 2017)</w:t>
          </w:r>
        </w:sdtContent>
      </w:sdt>
      <w:r>
        <w:t>.</w:t>
      </w:r>
    </w:p>
    <w:p w14:paraId="3500F324" w14:textId="7332772E"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5E476D" w:rsidRPr="005E476D">
            <w:rPr>
              <w:color w:val="000000"/>
            </w:rPr>
            <w:t>(</w:t>
          </w:r>
          <w:proofErr w:type="spellStart"/>
          <w:r w:rsidR="005E476D" w:rsidRPr="005E476D">
            <w:rPr>
              <w:color w:val="000000"/>
            </w:rPr>
            <w:t>Glassner</w:t>
          </w:r>
          <w:proofErr w:type="spellEnd"/>
          <w:r w:rsidR="005E476D" w:rsidRPr="005E476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5E476D" w:rsidRPr="005E476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5E476D" w:rsidRPr="005E476D">
            <w:rPr>
              <w:color w:val="000000"/>
            </w:rPr>
            <w:t>(</w:t>
          </w:r>
          <w:proofErr w:type="spellStart"/>
          <w:r w:rsidR="005E476D" w:rsidRPr="005E476D">
            <w:rPr>
              <w:color w:val="000000"/>
            </w:rPr>
            <w:t>Szirmay-Kalos</w:t>
          </w:r>
          <w:proofErr w:type="spellEnd"/>
          <w:r w:rsidR="005E476D" w:rsidRPr="005E476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1E8D5AB"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5E476D" w:rsidRPr="005E476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5E476D" w:rsidRPr="005E476D">
            <w:rPr>
              <w:color w:val="000000"/>
            </w:rPr>
            <w:t>(</w:t>
          </w:r>
          <w:proofErr w:type="spellStart"/>
          <w:r w:rsidR="005E476D" w:rsidRPr="005E476D">
            <w:rPr>
              <w:color w:val="000000"/>
            </w:rPr>
            <w:t>Kilgarif</w:t>
          </w:r>
          <w:proofErr w:type="spellEnd"/>
          <w:r w:rsidR="005E476D" w:rsidRPr="005E476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5E476D" w:rsidRPr="005E476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74A8563C"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5E476D" w:rsidRPr="005E476D">
            <w:rPr>
              <w:color w:val="000000"/>
            </w:rPr>
            <w:t>(</w:t>
          </w:r>
          <w:proofErr w:type="spellStart"/>
          <w:r w:rsidR="005E476D" w:rsidRPr="005E476D">
            <w:rPr>
              <w:color w:val="000000"/>
            </w:rPr>
            <w:t>Biagioli</w:t>
          </w:r>
          <w:proofErr w:type="spellEnd"/>
          <w:r w:rsidR="005E476D" w:rsidRPr="005E476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528A9E8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5E476D" w:rsidRPr="005E476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624E607C"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5E476D" w:rsidRPr="005E476D">
            <w:rPr>
              <w:color w:val="000000"/>
            </w:rPr>
            <w:t>(Benton, n.d.)</w:t>
          </w:r>
        </w:sdtContent>
      </w:sdt>
      <w:r>
        <w:t xml:space="preserve">. </w:t>
      </w:r>
    </w:p>
    <w:p w14:paraId="4FD7570D" w14:textId="27B7F4D6"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5E476D" w:rsidRPr="005E476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55E69732"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5E476D" w:rsidRPr="005E476D">
            <w:rPr>
              <w:color w:val="000000"/>
            </w:rPr>
            <w:t>(</w:t>
          </w:r>
          <w:proofErr w:type="spellStart"/>
          <w:r w:rsidR="005E476D" w:rsidRPr="005E476D">
            <w:rPr>
              <w:color w:val="000000"/>
            </w:rPr>
            <w:t>Zucconi</w:t>
          </w:r>
          <w:proofErr w:type="spellEnd"/>
          <w:r w:rsidR="005E476D" w:rsidRPr="005E476D">
            <w:rPr>
              <w:color w:val="000000"/>
            </w:rPr>
            <w:t>, 2016)</w:t>
          </w:r>
        </w:sdtContent>
      </w:sdt>
      <w:r w:rsidR="005118AC">
        <w:t>.</w:t>
      </w:r>
    </w:p>
    <w:p w14:paraId="34ABD6E1" w14:textId="431F88EF"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5E476D" w:rsidRPr="005E476D">
            <w:rPr>
              <w:color w:val="000000"/>
            </w:rPr>
            <w:t>(</w:t>
          </w:r>
          <w:proofErr w:type="spellStart"/>
          <w:r w:rsidR="005E476D" w:rsidRPr="005E476D">
            <w:rPr>
              <w:color w:val="000000"/>
            </w:rPr>
            <w:t>Trebino</w:t>
          </w:r>
          <w:proofErr w:type="spellEnd"/>
          <w:r w:rsidR="005E476D" w:rsidRPr="005E476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5A7242"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3607972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5E476D" w:rsidRPr="005E476D">
            <w:rPr>
              <w:color w:val="000000"/>
            </w:rPr>
            <w:t>(</w:t>
          </w:r>
          <w:proofErr w:type="spellStart"/>
          <w:r w:rsidR="005E476D" w:rsidRPr="005E476D">
            <w:rPr>
              <w:color w:val="000000"/>
            </w:rPr>
            <w:t>Boksansky</w:t>
          </w:r>
          <w:proofErr w:type="spellEnd"/>
          <w:r w:rsidR="005E476D" w:rsidRPr="005E476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5E476D" w:rsidRPr="005E476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4405850"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5E476D" w:rsidRPr="005E476D">
            <w:rPr>
              <w:color w:val="000000"/>
            </w:rPr>
            <w:t>(</w:t>
          </w:r>
          <w:proofErr w:type="spellStart"/>
          <w:r w:rsidR="005E476D" w:rsidRPr="005E476D">
            <w:rPr>
              <w:color w:val="000000"/>
            </w:rPr>
            <w:t>Häggström</w:t>
          </w:r>
          <w:proofErr w:type="spellEnd"/>
          <w:r w:rsidR="005E476D" w:rsidRPr="005E476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5E476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28CEE9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5E476D" w:rsidRPr="005E476D">
            <w:rPr>
              <w:color w:val="000000"/>
            </w:rPr>
            <w:t>(</w:t>
          </w:r>
          <w:proofErr w:type="spellStart"/>
          <w:r w:rsidR="005E476D" w:rsidRPr="005E476D">
            <w:rPr>
              <w:color w:val="000000"/>
            </w:rPr>
            <w:t>Shahrabi</w:t>
          </w:r>
          <w:proofErr w:type="spellEnd"/>
          <w:r w:rsidR="005E476D" w:rsidRPr="005E476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5E476D" w:rsidRPr="005E476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BB72AC1"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5E476D" w:rsidRPr="005E476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3A033C5E"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5E476D" w:rsidRPr="005E476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5E476D" w:rsidRPr="005E476D">
            <w:rPr>
              <w:iCs/>
              <w:color w:val="000000"/>
            </w:rPr>
            <w:t>(Barnsley, 1993)</w:t>
          </w:r>
        </w:sdtContent>
      </w:sdt>
      <w:r w:rsidR="003A7A62">
        <w:rPr>
          <w:iCs/>
          <w:color w:val="000000"/>
        </w:rPr>
        <w:t>, where the drawn fractal closely resembles a black spleenwort fern.</w:t>
      </w:r>
    </w:p>
    <w:p w14:paraId="0944A661" w14:textId="6D0D7D1F"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5E476D" w:rsidRPr="005E476D">
            <w:rPr>
              <w:iCs/>
              <w:color w:val="000000"/>
            </w:rPr>
            <w:t>Della-</w:t>
          </w:r>
          <w:proofErr w:type="spellStart"/>
          <w:r w:rsidR="005E476D" w:rsidRPr="005E476D">
            <w:rPr>
              <w:iCs/>
              <w:color w:val="000000"/>
            </w:rPr>
            <w:t>Bosca</w:t>
          </w:r>
          <w:proofErr w:type="spellEnd"/>
          <w:r w:rsidR="005E476D" w:rsidRPr="005E476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5822AC48"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5E476D" w:rsidRPr="005E476D">
            <w:rPr>
              <w:iCs/>
              <w:color w:val="000000"/>
            </w:rPr>
            <w:t>(</w:t>
          </w:r>
          <w:proofErr w:type="spellStart"/>
          <w:r w:rsidR="005E476D" w:rsidRPr="005E476D">
            <w:rPr>
              <w:iCs/>
              <w:color w:val="000000"/>
            </w:rPr>
            <w:t>HackerPoet</w:t>
          </w:r>
          <w:proofErr w:type="spellEnd"/>
          <w:r w:rsidR="005E476D" w:rsidRPr="005E476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617E1ABC"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5E476D" w:rsidRPr="005E476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5EA8336A"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5E476D" w:rsidRPr="005E476D">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00BD11F3"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5E476D" w:rsidRPr="005E476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5C42942F"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5E476D" w:rsidRPr="005E476D">
            <w:rPr>
              <w:color w:val="000000"/>
            </w:rPr>
            <w:t>(</w:t>
          </w:r>
          <w:proofErr w:type="spellStart"/>
          <w:r w:rsidR="005E476D" w:rsidRPr="005E476D">
            <w:rPr>
              <w:color w:val="000000"/>
            </w:rPr>
            <w:t>nTask</w:t>
          </w:r>
          <w:proofErr w:type="spellEnd"/>
          <w:r w:rsidR="005E476D" w:rsidRPr="005E476D">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0ED06EF"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5E476D" w:rsidRPr="005E476D">
            <w:rPr>
              <w:color w:val="000000"/>
            </w:rPr>
            <w:t>(</w:t>
          </w:r>
          <w:proofErr w:type="spellStart"/>
          <w:r w:rsidR="005E476D" w:rsidRPr="005E476D">
            <w:rPr>
              <w:color w:val="000000"/>
            </w:rPr>
            <w:t>nTask</w:t>
          </w:r>
          <w:proofErr w:type="spellEnd"/>
          <w:r w:rsidR="005E476D" w:rsidRPr="005E476D">
            <w:rPr>
              <w:color w:val="000000"/>
            </w:rPr>
            <w:t>, 2021)</w:t>
          </w:r>
        </w:sdtContent>
      </w:sdt>
      <w:r w:rsidR="00B505C1">
        <w:t>.</w:t>
      </w:r>
    </w:p>
    <w:p w14:paraId="7E090CD6" w14:textId="77777777" w:rsidR="00941CDF" w:rsidRDefault="00941CDF" w:rsidP="00941CDF">
      <w:pPr>
        <w:pStyle w:val="Heading4"/>
      </w:pPr>
      <w:r>
        <w:t>GitHub Projects</w:t>
      </w:r>
    </w:p>
    <w:p w14:paraId="62360EBF" w14:textId="03F4D52B"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5E476D" w:rsidRPr="005E476D">
            <w:rPr>
              <w:color w:val="000000"/>
            </w:rPr>
            <w:t>(Pollard, 2017)</w:t>
          </w:r>
        </w:sdtContent>
      </w:sdt>
      <w:r w:rsidR="002E03DC">
        <w:t>.</w:t>
      </w:r>
    </w:p>
    <w:p w14:paraId="40545ED6" w14:textId="0E3819FF"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5E476D" w:rsidRPr="005E476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025B5FAF"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5E476D" w:rsidRPr="005E476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212183D1"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5E476D" w:rsidRPr="005E476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3F84B32F"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5E476D" w:rsidRPr="005E476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6D595D48"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5E476D" w:rsidRPr="005E476D">
            <w:rPr>
              <w:color w:val="000000"/>
            </w:rPr>
            <w:t>(</w:t>
          </w:r>
          <w:proofErr w:type="spellStart"/>
          <w:r w:rsidR="005E476D" w:rsidRPr="005E476D">
            <w:rPr>
              <w:color w:val="000000"/>
            </w:rPr>
            <w:t>Furmaniak</w:t>
          </w:r>
          <w:proofErr w:type="spellEnd"/>
          <w:r w:rsidR="005E476D" w:rsidRPr="005E476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3DA983A8"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5E476D" w:rsidRPr="005E476D">
            <w:rPr>
              <w:color w:val="000000"/>
            </w:rPr>
            <w:t>(Microsoft, 2021c)</w:t>
          </w:r>
        </w:sdtContent>
      </w:sdt>
      <w:r>
        <w:rPr>
          <w:color w:val="000000"/>
        </w:rPr>
        <w:t>, allowing for the use of modern C++ features</w:t>
      </w:r>
      <w:r>
        <w:t xml:space="preserve">. </w:t>
      </w:r>
    </w:p>
    <w:p w14:paraId="2A5F3CFA" w14:textId="710B1742"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5E476D" w:rsidRPr="005E476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2992394B"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5E476D" w:rsidRPr="005E476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182A9800"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5E476D" w:rsidRPr="005E476D">
            <w:rPr>
              <w:color w:val="000000"/>
            </w:rPr>
            <w:t>(</w:t>
          </w:r>
          <w:proofErr w:type="spellStart"/>
          <w:r w:rsidR="005E476D" w:rsidRPr="005E476D">
            <w:rPr>
              <w:color w:val="000000"/>
            </w:rPr>
            <w:t>CodeBlocks</w:t>
          </w:r>
          <w:proofErr w:type="spellEnd"/>
          <w:r w:rsidR="005E476D" w:rsidRPr="005E476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32584B6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5E476D" w:rsidRPr="005E476D">
            <w:rPr>
              <w:color w:val="000000"/>
            </w:rPr>
            <w:t>(Johnson, 2015)</w:t>
          </w:r>
        </w:sdtContent>
      </w:sdt>
      <w:r>
        <w:t>, and is a distributed system meaning a copy of the repository and full commit history is cloned to each device.</w:t>
      </w:r>
    </w:p>
    <w:p w14:paraId="327F97F3" w14:textId="3FBA201A"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5E476D" w:rsidRPr="005E476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335C2C17"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5E476D" w:rsidRPr="005E476D">
            <w:rPr>
              <w:color w:val="000000"/>
            </w:rPr>
            <w:t>(</w:t>
          </w:r>
          <w:proofErr w:type="spellStart"/>
          <w:r w:rsidR="005E476D" w:rsidRPr="005E476D">
            <w:rPr>
              <w:color w:val="000000"/>
            </w:rPr>
            <w:t>SlikSVN</w:t>
          </w:r>
          <w:proofErr w:type="spellEnd"/>
          <w:r w:rsidR="005E476D" w:rsidRPr="005E476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5E476D" w:rsidRPr="005E476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C7BF96C"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5E476D" w:rsidRPr="005E476D">
            <w:rPr>
              <w:color w:val="000000"/>
            </w:rPr>
            <w:t>(Perforce, 2018)</w:t>
          </w:r>
        </w:sdtContent>
      </w:sdt>
      <w:r>
        <w:t>.</w:t>
      </w:r>
    </w:p>
    <w:p w14:paraId="12236AA7" w14:textId="77777777" w:rsidR="00962F19" w:rsidRDefault="00962F19" w:rsidP="00962F19">
      <w:pPr>
        <w:pStyle w:val="Heading4"/>
      </w:pPr>
      <w:r>
        <w:t>Mercurial</w:t>
      </w:r>
    </w:p>
    <w:p w14:paraId="79A181D6" w14:textId="05E94BEA"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5E476D" w:rsidRPr="005E476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5E476D" w:rsidRPr="005E476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5E476D" w:rsidRPr="005E476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211C27AC"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5E476D" w:rsidRPr="005E476D">
            <w:rPr>
              <w:color w:val="000000"/>
            </w:rPr>
            <w:t>(</w:t>
          </w:r>
          <w:proofErr w:type="spellStart"/>
          <w:r w:rsidR="005E476D" w:rsidRPr="005E476D">
            <w:rPr>
              <w:color w:val="000000"/>
            </w:rPr>
            <w:t>DataFlair</w:t>
          </w:r>
          <w:proofErr w:type="spellEnd"/>
          <w:r w:rsidR="005E476D" w:rsidRPr="005E476D">
            <w:rPr>
              <w:color w:val="000000"/>
            </w:rPr>
            <w:t>, 2020)</w:t>
          </w:r>
        </w:sdtContent>
      </w:sdt>
      <w:r>
        <w:t xml:space="preserve"> which would be advantag</w:t>
      </w:r>
      <w:r w:rsidR="00D54A5D">
        <w:t>eous</w:t>
      </w:r>
      <w:r>
        <w:t xml:space="preserve"> for structuring the codebase. </w:t>
      </w:r>
    </w:p>
    <w:p w14:paraId="7F526E91" w14:textId="29E64B1B"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5E476D" w:rsidRPr="005E476D">
            <w:rPr>
              <w:color w:val="000000"/>
            </w:rPr>
            <w:t>(</w:t>
          </w:r>
          <w:proofErr w:type="spellStart"/>
          <w:r w:rsidR="005E476D" w:rsidRPr="005E476D">
            <w:rPr>
              <w:color w:val="000000"/>
            </w:rPr>
            <w:t>KhronosGroup</w:t>
          </w:r>
          <w:proofErr w:type="spellEnd"/>
          <w:r w:rsidR="005E476D" w:rsidRPr="005E476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69CAEAE"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5E476D" w:rsidRPr="005E476D">
            <w:rPr>
              <w:color w:val="000000"/>
            </w:rPr>
            <w:t>(</w:t>
          </w:r>
          <w:proofErr w:type="spellStart"/>
          <w:r w:rsidR="005E476D" w:rsidRPr="005E476D">
            <w:rPr>
              <w:color w:val="000000"/>
            </w:rPr>
            <w:t>Cornut</w:t>
          </w:r>
          <w:proofErr w:type="spellEnd"/>
          <w:r w:rsidR="005E476D" w:rsidRPr="005E476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5E476D" w:rsidRPr="005E476D">
            <w:rPr>
              <w:color w:val="000000"/>
            </w:rPr>
            <w:t>(</w:t>
          </w:r>
          <w:proofErr w:type="spellStart"/>
          <w:r w:rsidR="005E476D" w:rsidRPr="005E476D">
            <w:rPr>
              <w:color w:val="000000"/>
            </w:rPr>
            <w:t>Mettke</w:t>
          </w:r>
          <w:proofErr w:type="spellEnd"/>
          <w:r w:rsidR="005E476D" w:rsidRPr="005E476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4908FBD4"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5E476D" w:rsidRPr="005E476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27C48445"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5E476D" w:rsidRPr="005E476D">
            <w:rPr>
              <w:color w:val="000000"/>
            </w:rPr>
            <w:t>(</w:t>
          </w:r>
          <w:proofErr w:type="spellStart"/>
          <w:r w:rsidR="005E476D" w:rsidRPr="005E476D">
            <w:rPr>
              <w:color w:val="000000"/>
            </w:rPr>
            <w:t>bkaradzic</w:t>
          </w:r>
          <w:proofErr w:type="spellEnd"/>
          <w:r w:rsidR="005E476D" w:rsidRPr="005E476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269B1FC0"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5E476D" w:rsidRPr="005E476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5A7242"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5A7242"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D3725A8" w:rsidR="00426E53" w:rsidRPr="008D103E" w:rsidRDefault="005A7242"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5E476D" w:rsidRPr="005E476D">
            <w:rPr>
              <w:rFonts w:eastAsiaTheme="minorEastAsia"/>
              <w:color w:val="000000"/>
            </w:rPr>
            <w:t>(</w:t>
          </w:r>
          <w:proofErr w:type="spellStart"/>
          <w:r w:rsidR="005E476D" w:rsidRPr="005E476D">
            <w:rPr>
              <w:rFonts w:eastAsiaTheme="minorEastAsia"/>
              <w:color w:val="000000"/>
            </w:rPr>
            <w:t>Scratchapixel</w:t>
          </w:r>
          <w:proofErr w:type="spellEnd"/>
          <w:r w:rsidR="005E476D" w:rsidRPr="005E476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927786E"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48283148"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7900B9EA"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5E476D" w:rsidRPr="005E476D">
            <w:rPr>
              <w:rFonts w:eastAsiaTheme="minorEastAsia"/>
              <w:color w:val="000000"/>
            </w:rPr>
            <w:t>(</w:t>
          </w:r>
          <w:proofErr w:type="spellStart"/>
          <w:r w:rsidR="005E476D" w:rsidRPr="005E476D">
            <w:rPr>
              <w:rFonts w:eastAsiaTheme="minorEastAsia"/>
              <w:color w:val="000000"/>
            </w:rPr>
            <w:t>Agu</w:t>
          </w:r>
          <w:proofErr w:type="spellEnd"/>
          <w:r w:rsidR="005E476D" w:rsidRPr="005E476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5A7242"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1B0C9259"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40AE85C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5E476D" w:rsidRPr="005E476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5A7242"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4D67DB65"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5E476D" w:rsidRPr="005E476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2F5D3C2F"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5E476D" w:rsidRPr="005E476D">
            <w:rPr>
              <w:color w:val="000000"/>
            </w:rPr>
            <w:t>(</w:t>
          </w:r>
          <w:proofErr w:type="spellStart"/>
          <w:r w:rsidR="005E476D" w:rsidRPr="005E476D">
            <w:rPr>
              <w:color w:val="000000"/>
            </w:rPr>
            <w:t>Trebino</w:t>
          </w:r>
          <w:proofErr w:type="spellEnd"/>
          <w:r w:rsidR="005E476D" w:rsidRPr="005E476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448677D"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5E476D" w:rsidRPr="005E476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5351C1C1"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5E476D" w:rsidRPr="005E476D">
            <w:rPr>
              <w:color w:val="000000"/>
            </w:rPr>
            <w:t>(</w:t>
          </w:r>
          <w:proofErr w:type="spellStart"/>
          <w:r w:rsidR="005E476D" w:rsidRPr="005E476D">
            <w:rPr>
              <w:color w:val="000000"/>
            </w:rPr>
            <w:t>Uralsky</w:t>
          </w:r>
          <w:proofErr w:type="spellEnd"/>
          <w:r w:rsidR="005E476D" w:rsidRPr="005E476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050F15A1"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5E476D" w:rsidRPr="005E476D">
            <w:rPr>
              <w:color w:val="000000"/>
            </w:rPr>
            <w:t>(</w:t>
          </w:r>
          <w:proofErr w:type="spellStart"/>
          <w:r w:rsidR="005E476D" w:rsidRPr="005E476D">
            <w:rPr>
              <w:color w:val="000000"/>
            </w:rPr>
            <w:t>Quilez</w:t>
          </w:r>
          <w:proofErr w:type="spellEnd"/>
          <w:r w:rsidR="005E476D" w:rsidRPr="005E476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465C5A7C"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5E476D" w:rsidRPr="005E476D">
            <w:rPr>
              <w:color w:val="000000"/>
            </w:rPr>
            <w:t>(Segura et al., 2013)</w:t>
          </w:r>
        </w:sdtContent>
      </w:sdt>
      <w:r w:rsidR="0005062D">
        <w:t>.</w:t>
      </w:r>
    </w:p>
    <w:p w14:paraId="73DC1B3C" w14:textId="7CF21CD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5E476D" w:rsidRPr="005E476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06495261"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5E476D" w:rsidRPr="005E476D">
            <w:rPr>
              <w:color w:val="000000"/>
            </w:rPr>
            <w:t>Quilez’s</w:t>
          </w:r>
          <w:proofErr w:type="spellEnd"/>
          <w:r w:rsidR="005E476D" w:rsidRPr="005E476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02311D43"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5E476D" w:rsidRPr="005E476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13613335"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5E476D" w:rsidRPr="005E476D">
            <w:rPr>
              <w:color w:val="000000"/>
            </w:rPr>
            <w:t>(</w:t>
          </w:r>
          <w:proofErr w:type="spellStart"/>
          <w:r w:rsidR="005E476D" w:rsidRPr="005E476D">
            <w:rPr>
              <w:color w:val="000000"/>
            </w:rPr>
            <w:t>Bala</w:t>
          </w:r>
          <w:proofErr w:type="spellEnd"/>
          <w:r w:rsidR="005E476D" w:rsidRPr="005E476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7F7F047C"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5E476D" w:rsidRPr="005E476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3B20658"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5E476D" w:rsidRPr="005E476D">
            <w:rPr>
              <w:color w:val="000000"/>
            </w:rPr>
            <w:t>(</w:t>
          </w:r>
          <w:proofErr w:type="spellStart"/>
          <w:r w:rsidR="005E476D" w:rsidRPr="005E476D">
            <w:rPr>
              <w:color w:val="000000"/>
            </w:rPr>
            <w:t>Virtix</w:t>
          </w:r>
          <w:proofErr w:type="spellEnd"/>
          <w:r w:rsidR="005E476D" w:rsidRPr="005E476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3FA695C"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5E476D" w:rsidRPr="005E476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2AFF222C"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5E476D" w:rsidRPr="005E476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7920795A"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Content>
          <w:r w:rsidR="005E476D" w:rsidRPr="005E476D">
            <w:rPr>
              <w:color w:val="000000"/>
            </w:rPr>
            <w:t>(</w:t>
          </w:r>
          <w:proofErr w:type="spellStart"/>
          <w:r w:rsidR="005E476D" w:rsidRPr="005E476D">
            <w:rPr>
              <w:color w:val="000000"/>
            </w:rPr>
            <w:t>Quilez</w:t>
          </w:r>
          <w:proofErr w:type="spellEnd"/>
          <w:r w:rsidR="005E476D" w:rsidRPr="005E476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Content>
          <w:r w:rsidR="005E476D" w:rsidRPr="005E476D">
            <w:rPr>
              <w:color w:val="000000"/>
            </w:rPr>
            <w:t>(Christensen, 2011)</w:t>
          </w:r>
        </w:sdtContent>
      </w:sdt>
      <w:r w:rsidR="008F48BB">
        <w:t xml:space="preserve">. </w:t>
      </w:r>
    </w:p>
    <w:p w14:paraId="2CA6AAEF" w14:textId="42737A1F" w:rsidR="00E27A3F" w:rsidRDefault="00E27A3F" w:rsidP="00441BF0">
      <w:r>
        <w:lastRenderedPageBreak/>
        <w:t>The following diagram demonstrates how planes of symmetry are used to create the fractal, which is then scaled with each iteration</w:t>
      </w:r>
      <w:r w:rsidR="00427DC1">
        <w:t xml:space="preserve"> (alike the previous algorithm) to achieve the recursive eff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39865EF9" w:rsidR="00427DC1" w:rsidRDefault="002F7F8C" w:rsidP="00C7076D">
            <w:pPr>
              <w:pStyle w:val="Caption"/>
              <w:spacing w:after="0"/>
              <w:jc w:val="center"/>
            </w:pPr>
            <w:r>
              <w:t xml:space="preserve">Diagram demonstrating symmetry planes used in the updated </w:t>
            </w:r>
            <w:r w:rsidRPr="00BF7BF8">
              <w:t>Sierpiński</w:t>
            </w:r>
            <w:r>
              <w:t xml:space="preserve"> </w:t>
            </w:r>
            <w:r>
              <w:t xml:space="preserve">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Content>
                <w:r w:rsidR="005E26C3" w:rsidRPr="005E26C3">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1D919762"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Content>
          <w:r w:rsidR="005E476D" w:rsidRPr="005E476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0552630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0610839A"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5E476D" w:rsidRPr="005E476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1B556744"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5E476D" w:rsidRPr="005E476D">
            <w:rPr>
              <w:color w:val="000000"/>
            </w:rPr>
            <w:t>(</w:t>
          </w:r>
          <w:proofErr w:type="spellStart"/>
          <w:r w:rsidR="005E476D" w:rsidRPr="005E476D">
            <w:rPr>
              <w:color w:val="000000"/>
            </w:rPr>
            <w:t>Zucconi</w:t>
          </w:r>
          <w:proofErr w:type="spellEnd"/>
          <w:r w:rsidR="005E476D" w:rsidRPr="005E476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AO strength</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1"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1"/>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77777777" w:rsidR="00867638" w:rsidRPr="00867638" w:rsidRDefault="00867638" w:rsidP="00867638"/>
    <w:p w14:paraId="1E9981C5" w14:textId="70473711" w:rsidR="009C779F" w:rsidRDefault="009C779F" w:rsidP="00EE4C68">
      <w:pPr>
        <w:pStyle w:val="Heading2"/>
      </w:pPr>
      <w:bookmarkStart w:id="42" w:name="_Toc99663169"/>
      <w:r>
        <w:t>Testing</w:t>
      </w:r>
      <w:bookmarkEnd w:id="42"/>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3" w:name="_Toc99663170"/>
      <w:r>
        <w:t>Results</w:t>
      </w:r>
      <w:bookmarkEnd w:id="43"/>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4" w:name="_Toc99663171"/>
      <w:r>
        <w:lastRenderedPageBreak/>
        <w:t>Critical Evaluation</w:t>
      </w:r>
      <w:bookmarkEnd w:id="44"/>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5" w:name="_Toc99663172"/>
      <w:r>
        <w:lastRenderedPageBreak/>
        <w:t>Bibliograph</w:t>
      </w:r>
      <w:bookmarkEnd w:id="45"/>
      <w:r w:rsidR="0025070E">
        <w:t>y</w:t>
      </w:r>
    </w:p>
    <w:sdt>
      <w:sdtPr>
        <w:tag w:val="MENDELEY_BIBLIOGRAPHY"/>
        <w:id w:val="-982470956"/>
        <w:placeholder>
          <w:docPart w:val="DefaultPlaceholder_-1854013440"/>
        </w:placeholder>
      </w:sdtPr>
      <w:sdtEndPr/>
      <w:sdtContent>
        <w:p w14:paraId="0FD05775" w14:textId="77777777" w:rsidR="005E476D" w:rsidRDefault="005E476D">
          <w:pPr>
            <w:autoSpaceDE w:val="0"/>
            <w:autoSpaceDN w:val="0"/>
            <w:ind w:hanging="480"/>
            <w:divId w:val="1293629318"/>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46B7E1C5" w14:textId="77777777" w:rsidR="005E476D" w:rsidRDefault="005E476D">
          <w:pPr>
            <w:autoSpaceDE w:val="0"/>
            <w:autoSpaceDN w:val="0"/>
            <w:ind w:hanging="480"/>
            <w:divId w:val="828520602"/>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175D1A3C" w14:textId="77777777" w:rsidR="005E476D" w:rsidRDefault="005E476D">
          <w:pPr>
            <w:autoSpaceDE w:val="0"/>
            <w:autoSpaceDN w:val="0"/>
            <w:ind w:hanging="480"/>
            <w:divId w:val="1949771208"/>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69C43734" w14:textId="77777777" w:rsidR="005E476D" w:rsidRDefault="005E476D">
          <w:pPr>
            <w:autoSpaceDE w:val="0"/>
            <w:autoSpaceDN w:val="0"/>
            <w:ind w:hanging="480"/>
            <w:divId w:val="2139490302"/>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2786A3B4" w14:textId="77777777" w:rsidR="005E476D" w:rsidRDefault="005E476D">
          <w:pPr>
            <w:autoSpaceDE w:val="0"/>
            <w:autoSpaceDN w:val="0"/>
            <w:ind w:hanging="480"/>
            <w:divId w:val="661933329"/>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342F3C0" w14:textId="77777777" w:rsidR="005E476D" w:rsidRDefault="005E476D">
          <w:pPr>
            <w:autoSpaceDE w:val="0"/>
            <w:autoSpaceDN w:val="0"/>
            <w:ind w:hanging="480"/>
            <w:divId w:val="74530117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A8DF1E7" w14:textId="77777777" w:rsidR="005E476D" w:rsidRDefault="005E476D">
          <w:pPr>
            <w:autoSpaceDE w:val="0"/>
            <w:autoSpaceDN w:val="0"/>
            <w:ind w:hanging="480"/>
            <w:divId w:val="2138179574"/>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2860D26" w14:textId="77777777" w:rsidR="005E476D" w:rsidRDefault="005E476D">
          <w:pPr>
            <w:autoSpaceDE w:val="0"/>
            <w:autoSpaceDN w:val="0"/>
            <w:ind w:hanging="480"/>
            <w:divId w:val="185087328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BB349AA" w14:textId="77777777" w:rsidR="005E476D" w:rsidRDefault="005E476D">
          <w:pPr>
            <w:autoSpaceDE w:val="0"/>
            <w:autoSpaceDN w:val="0"/>
            <w:ind w:hanging="480"/>
            <w:divId w:val="602228670"/>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81DD6F3" w14:textId="77777777" w:rsidR="005E476D" w:rsidRDefault="005E476D">
          <w:pPr>
            <w:autoSpaceDE w:val="0"/>
            <w:autoSpaceDN w:val="0"/>
            <w:ind w:hanging="480"/>
            <w:divId w:val="1372728278"/>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6BCBFA19" w14:textId="77777777" w:rsidR="005E476D" w:rsidRDefault="005E476D">
          <w:pPr>
            <w:autoSpaceDE w:val="0"/>
            <w:autoSpaceDN w:val="0"/>
            <w:ind w:hanging="480"/>
            <w:divId w:val="1083717312"/>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0B467869" w14:textId="77777777" w:rsidR="005E476D" w:rsidRDefault="005E476D">
          <w:pPr>
            <w:autoSpaceDE w:val="0"/>
            <w:autoSpaceDN w:val="0"/>
            <w:ind w:hanging="480"/>
            <w:divId w:val="188281552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9861A34" w14:textId="77777777" w:rsidR="005E476D" w:rsidRDefault="005E476D">
          <w:pPr>
            <w:autoSpaceDE w:val="0"/>
            <w:autoSpaceDN w:val="0"/>
            <w:ind w:hanging="480"/>
            <w:divId w:val="13114344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18A8105D" w14:textId="77777777" w:rsidR="005E476D" w:rsidRDefault="005E476D">
          <w:pPr>
            <w:autoSpaceDE w:val="0"/>
            <w:autoSpaceDN w:val="0"/>
            <w:ind w:hanging="480"/>
            <w:divId w:val="1406534536"/>
            <w:rPr>
              <w:rFonts w:eastAsia="Times New Roman"/>
            </w:rPr>
          </w:pPr>
          <w:r>
            <w:rPr>
              <w:rFonts w:eastAsia="Times New Roman"/>
            </w:rPr>
            <w:t xml:space="preserve">Caulfield, B. (2018). </w:t>
          </w:r>
          <w:r>
            <w:rPr>
              <w:rFonts w:eastAsia="Times New Roman"/>
              <w:i/>
              <w:iCs/>
            </w:rPr>
            <w:t>What’s the Difference Between Ray Tracing and Rasterization?</w:t>
          </w:r>
        </w:p>
        <w:p w14:paraId="0288809A" w14:textId="77777777" w:rsidR="005E476D" w:rsidRDefault="005E476D">
          <w:pPr>
            <w:autoSpaceDE w:val="0"/>
            <w:autoSpaceDN w:val="0"/>
            <w:ind w:hanging="480"/>
            <w:divId w:val="1892107525"/>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49BA4BFE" w14:textId="77777777" w:rsidR="005E476D" w:rsidRDefault="005E476D">
          <w:pPr>
            <w:autoSpaceDE w:val="0"/>
            <w:autoSpaceDN w:val="0"/>
            <w:ind w:hanging="480"/>
            <w:divId w:val="1867061521"/>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0B022406" w14:textId="77777777" w:rsidR="005E476D" w:rsidRDefault="005E476D">
          <w:pPr>
            <w:autoSpaceDE w:val="0"/>
            <w:autoSpaceDN w:val="0"/>
            <w:ind w:hanging="480"/>
            <w:divId w:val="518272655"/>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6C2CAF00" w14:textId="77777777" w:rsidR="005E476D" w:rsidRDefault="005E476D">
          <w:pPr>
            <w:autoSpaceDE w:val="0"/>
            <w:autoSpaceDN w:val="0"/>
            <w:ind w:hanging="480"/>
            <w:divId w:val="88417455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9429561" w14:textId="77777777" w:rsidR="005E476D" w:rsidRDefault="005E476D">
          <w:pPr>
            <w:autoSpaceDE w:val="0"/>
            <w:autoSpaceDN w:val="0"/>
            <w:ind w:hanging="480"/>
            <w:divId w:val="152069755"/>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5A695FD0" w14:textId="77777777" w:rsidR="005E476D" w:rsidRDefault="005E476D">
          <w:pPr>
            <w:autoSpaceDE w:val="0"/>
            <w:autoSpaceDN w:val="0"/>
            <w:ind w:hanging="480"/>
            <w:divId w:val="364599965"/>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78D8389" w14:textId="77777777" w:rsidR="005E476D" w:rsidRDefault="005E476D">
          <w:pPr>
            <w:autoSpaceDE w:val="0"/>
            <w:autoSpaceDN w:val="0"/>
            <w:ind w:hanging="480"/>
            <w:divId w:val="1774545784"/>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2AFBD17F" w14:textId="77777777" w:rsidR="005E476D" w:rsidRDefault="005E476D">
          <w:pPr>
            <w:autoSpaceDE w:val="0"/>
            <w:autoSpaceDN w:val="0"/>
            <w:ind w:hanging="480"/>
            <w:divId w:val="9574391"/>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19A0CDDB" w14:textId="77777777" w:rsidR="005E476D" w:rsidRDefault="005E476D">
          <w:pPr>
            <w:autoSpaceDE w:val="0"/>
            <w:autoSpaceDN w:val="0"/>
            <w:ind w:hanging="480"/>
            <w:divId w:val="1962952504"/>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4906006F" w14:textId="77777777" w:rsidR="005E476D" w:rsidRDefault="005E476D">
          <w:pPr>
            <w:autoSpaceDE w:val="0"/>
            <w:autoSpaceDN w:val="0"/>
            <w:ind w:hanging="480"/>
            <w:divId w:val="122166953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64B6CCF" w14:textId="77777777" w:rsidR="005E476D" w:rsidRDefault="005E476D">
          <w:pPr>
            <w:autoSpaceDE w:val="0"/>
            <w:autoSpaceDN w:val="0"/>
            <w:ind w:hanging="480"/>
            <w:divId w:val="846332262"/>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1699E372" w14:textId="77777777" w:rsidR="005E476D" w:rsidRDefault="005E476D">
          <w:pPr>
            <w:autoSpaceDE w:val="0"/>
            <w:autoSpaceDN w:val="0"/>
            <w:ind w:hanging="480"/>
            <w:divId w:val="959995517"/>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28B74044" w14:textId="77777777" w:rsidR="005E476D" w:rsidRDefault="005E476D">
          <w:pPr>
            <w:autoSpaceDE w:val="0"/>
            <w:autoSpaceDN w:val="0"/>
            <w:ind w:hanging="480"/>
            <w:divId w:val="19294635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9293EDB" w14:textId="77777777" w:rsidR="005E476D" w:rsidRDefault="005E476D">
          <w:pPr>
            <w:autoSpaceDE w:val="0"/>
            <w:autoSpaceDN w:val="0"/>
            <w:ind w:hanging="480"/>
            <w:divId w:val="1258707298"/>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5E5D1C57" w14:textId="77777777" w:rsidR="005E476D" w:rsidRDefault="005E476D">
          <w:pPr>
            <w:autoSpaceDE w:val="0"/>
            <w:autoSpaceDN w:val="0"/>
            <w:ind w:hanging="480"/>
            <w:divId w:val="466237485"/>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35152C11" w14:textId="77777777" w:rsidR="005E476D" w:rsidRDefault="005E476D">
          <w:pPr>
            <w:autoSpaceDE w:val="0"/>
            <w:autoSpaceDN w:val="0"/>
            <w:ind w:hanging="480"/>
            <w:divId w:val="493451156"/>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084868B0" w14:textId="77777777" w:rsidR="005E476D" w:rsidRDefault="005E476D">
          <w:pPr>
            <w:autoSpaceDE w:val="0"/>
            <w:autoSpaceDN w:val="0"/>
            <w:ind w:hanging="480"/>
            <w:divId w:val="372194119"/>
            <w:rPr>
              <w:rFonts w:eastAsia="Times New Roman"/>
            </w:rPr>
          </w:pPr>
          <w:proofErr w:type="spellStart"/>
          <w:r>
            <w:rPr>
              <w:rFonts w:eastAsia="Times New Roman"/>
            </w:rPr>
            <w:lastRenderedPageBreak/>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CE4D99D" w14:textId="77777777" w:rsidR="005E476D" w:rsidRDefault="005E476D">
          <w:pPr>
            <w:autoSpaceDE w:val="0"/>
            <w:autoSpaceDN w:val="0"/>
            <w:ind w:hanging="480"/>
            <w:divId w:val="570652745"/>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527D4648" w14:textId="77777777" w:rsidR="005E476D" w:rsidRDefault="005E476D">
          <w:pPr>
            <w:autoSpaceDE w:val="0"/>
            <w:autoSpaceDN w:val="0"/>
            <w:ind w:hanging="480"/>
            <w:divId w:val="1112432617"/>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AFE27BA" w14:textId="77777777" w:rsidR="005E476D" w:rsidRDefault="005E476D">
          <w:pPr>
            <w:autoSpaceDE w:val="0"/>
            <w:autoSpaceDN w:val="0"/>
            <w:ind w:hanging="480"/>
            <w:divId w:val="90516386"/>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346CFCD" w14:textId="77777777" w:rsidR="005E476D" w:rsidRDefault="005E476D">
          <w:pPr>
            <w:autoSpaceDE w:val="0"/>
            <w:autoSpaceDN w:val="0"/>
            <w:ind w:hanging="480"/>
            <w:divId w:val="2100831363"/>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7E9EE561" w14:textId="77777777" w:rsidR="005E476D" w:rsidRDefault="005E476D">
          <w:pPr>
            <w:autoSpaceDE w:val="0"/>
            <w:autoSpaceDN w:val="0"/>
            <w:ind w:hanging="480"/>
            <w:divId w:val="96469530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30D2A876" w14:textId="77777777" w:rsidR="005E476D" w:rsidRDefault="005E476D">
          <w:pPr>
            <w:autoSpaceDE w:val="0"/>
            <w:autoSpaceDN w:val="0"/>
            <w:ind w:hanging="480"/>
            <w:divId w:val="1578712788"/>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1C9571D7" w14:textId="77777777" w:rsidR="005E476D" w:rsidRDefault="005E476D">
          <w:pPr>
            <w:autoSpaceDE w:val="0"/>
            <w:autoSpaceDN w:val="0"/>
            <w:ind w:hanging="480"/>
            <w:divId w:val="1727411538"/>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C3CF6B6" w14:textId="77777777" w:rsidR="005E476D" w:rsidRDefault="005E476D">
          <w:pPr>
            <w:autoSpaceDE w:val="0"/>
            <w:autoSpaceDN w:val="0"/>
            <w:ind w:hanging="480"/>
            <w:divId w:val="795563235"/>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39D16109" w14:textId="77777777" w:rsidR="005E476D" w:rsidRDefault="005E476D">
          <w:pPr>
            <w:autoSpaceDE w:val="0"/>
            <w:autoSpaceDN w:val="0"/>
            <w:ind w:hanging="480"/>
            <w:divId w:val="514853630"/>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30846399" w14:textId="77777777" w:rsidR="005E476D" w:rsidRDefault="005E476D">
          <w:pPr>
            <w:autoSpaceDE w:val="0"/>
            <w:autoSpaceDN w:val="0"/>
            <w:ind w:hanging="480"/>
            <w:divId w:val="100979361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61EDA970" w14:textId="77777777" w:rsidR="005E476D" w:rsidRDefault="005E476D">
          <w:pPr>
            <w:autoSpaceDE w:val="0"/>
            <w:autoSpaceDN w:val="0"/>
            <w:ind w:hanging="480"/>
            <w:divId w:val="132219574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758A2B1D" w14:textId="77777777" w:rsidR="005E476D" w:rsidRDefault="005E476D">
          <w:pPr>
            <w:autoSpaceDE w:val="0"/>
            <w:autoSpaceDN w:val="0"/>
            <w:ind w:hanging="480"/>
            <w:divId w:val="1621187465"/>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50A4FA49" w14:textId="77777777" w:rsidR="005E476D" w:rsidRDefault="005E476D">
          <w:pPr>
            <w:autoSpaceDE w:val="0"/>
            <w:autoSpaceDN w:val="0"/>
            <w:ind w:hanging="480"/>
            <w:divId w:val="74161004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64229B02" w14:textId="77777777" w:rsidR="005E476D" w:rsidRDefault="005E476D">
          <w:pPr>
            <w:autoSpaceDE w:val="0"/>
            <w:autoSpaceDN w:val="0"/>
            <w:ind w:hanging="480"/>
            <w:divId w:val="317147972"/>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EA1896D" w14:textId="77777777" w:rsidR="005E476D" w:rsidRDefault="005E476D">
          <w:pPr>
            <w:autoSpaceDE w:val="0"/>
            <w:autoSpaceDN w:val="0"/>
            <w:ind w:hanging="480"/>
            <w:divId w:val="558782976"/>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3621CB14" w14:textId="77777777" w:rsidR="005E476D" w:rsidRDefault="005E476D">
          <w:pPr>
            <w:autoSpaceDE w:val="0"/>
            <w:autoSpaceDN w:val="0"/>
            <w:ind w:hanging="480"/>
            <w:divId w:val="1710571673"/>
            <w:rPr>
              <w:rFonts w:eastAsia="Times New Roman"/>
            </w:rPr>
          </w:pPr>
          <w:proofErr w:type="spellStart"/>
          <w:r>
            <w:rPr>
              <w:rFonts w:eastAsia="Times New Roman"/>
            </w:rPr>
            <w:lastRenderedPageBreak/>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97885BF" w14:textId="77777777" w:rsidR="005E476D" w:rsidRDefault="005E476D">
          <w:pPr>
            <w:autoSpaceDE w:val="0"/>
            <w:autoSpaceDN w:val="0"/>
            <w:ind w:hanging="480"/>
            <w:divId w:val="991980125"/>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2FAFD52B" w14:textId="77777777" w:rsidR="005E476D" w:rsidRDefault="005E476D">
          <w:pPr>
            <w:autoSpaceDE w:val="0"/>
            <w:autoSpaceDN w:val="0"/>
            <w:ind w:hanging="480"/>
            <w:divId w:val="649018783"/>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79191DD" w14:textId="77777777" w:rsidR="005E476D" w:rsidRDefault="005E476D">
          <w:pPr>
            <w:autoSpaceDE w:val="0"/>
            <w:autoSpaceDN w:val="0"/>
            <w:ind w:hanging="480"/>
            <w:divId w:val="230430436"/>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76958A72" w14:textId="77777777" w:rsidR="005E476D" w:rsidRDefault="005E476D">
          <w:pPr>
            <w:autoSpaceDE w:val="0"/>
            <w:autoSpaceDN w:val="0"/>
            <w:ind w:hanging="480"/>
            <w:divId w:val="92419175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1ED3C56" w14:textId="77777777" w:rsidR="005E476D" w:rsidRDefault="005E476D">
          <w:pPr>
            <w:autoSpaceDE w:val="0"/>
            <w:autoSpaceDN w:val="0"/>
            <w:ind w:hanging="480"/>
            <w:divId w:val="1634098110"/>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5309212" w14:textId="77777777" w:rsidR="005E476D" w:rsidRDefault="005E476D">
          <w:pPr>
            <w:autoSpaceDE w:val="0"/>
            <w:autoSpaceDN w:val="0"/>
            <w:ind w:hanging="480"/>
            <w:divId w:val="484013610"/>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1360ACC9" w14:textId="77777777" w:rsidR="005E476D" w:rsidRDefault="005E476D">
          <w:pPr>
            <w:autoSpaceDE w:val="0"/>
            <w:autoSpaceDN w:val="0"/>
            <w:ind w:hanging="480"/>
            <w:divId w:val="1272857620"/>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7ED1523D" w14:textId="77777777" w:rsidR="005E476D" w:rsidRDefault="005E476D">
          <w:pPr>
            <w:autoSpaceDE w:val="0"/>
            <w:autoSpaceDN w:val="0"/>
            <w:ind w:hanging="480"/>
            <w:divId w:val="1397894145"/>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3F4CE958" w14:textId="77777777" w:rsidR="005E476D" w:rsidRDefault="005E476D">
          <w:pPr>
            <w:autoSpaceDE w:val="0"/>
            <w:autoSpaceDN w:val="0"/>
            <w:ind w:hanging="480"/>
            <w:divId w:val="1217401218"/>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04A0A020" w14:textId="77777777" w:rsidR="005E476D" w:rsidRDefault="005E476D">
          <w:pPr>
            <w:autoSpaceDE w:val="0"/>
            <w:autoSpaceDN w:val="0"/>
            <w:ind w:hanging="480"/>
            <w:divId w:val="1052272829"/>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212BA639" w14:textId="77777777" w:rsidR="005E476D" w:rsidRDefault="005E476D">
          <w:pPr>
            <w:autoSpaceDE w:val="0"/>
            <w:autoSpaceDN w:val="0"/>
            <w:ind w:hanging="480"/>
            <w:divId w:val="963463517"/>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22948DD5" w14:textId="77777777" w:rsidR="005E476D" w:rsidRDefault="005E476D">
          <w:pPr>
            <w:autoSpaceDE w:val="0"/>
            <w:autoSpaceDN w:val="0"/>
            <w:ind w:hanging="480"/>
            <w:divId w:val="23960239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3811F5E7" w14:textId="77777777" w:rsidR="005E476D" w:rsidRDefault="005E476D">
          <w:pPr>
            <w:autoSpaceDE w:val="0"/>
            <w:autoSpaceDN w:val="0"/>
            <w:ind w:hanging="480"/>
            <w:divId w:val="449130215"/>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24136A5F" w14:textId="77777777" w:rsidR="005E476D" w:rsidRDefault="005E476D">
          <w:pPr>
            <w:autoSpaceDE w:val="0"/>
            <w:autoSpaceDN w:val="0"/>
            <w:ind w:hanging="480"/>
            <w:divId w:val="1608390368"/>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7E494FB" w14:textId="77777777" w:rsidR="005E476D" w:rsidRDefault="005E476D">
          <w:pPr>
            <w:autoSpaceDE w:val="0"/>
            <w:autoSpaceDN w:val="0"/>
            <w:ind w:hanging="480"/>
            <w:divId w:val="446855294"/>
            <w:rPr>
              <w:rFonts w:eastAsia="Times New Roman"/>
            </w:rPr>
          </w:pPr>
          <w:proofErr w:type="spellStart"/>
          <w:r>
            <w:rPr>
              <w:rFonts w:eastAsia="Times New Roman"/>
            </w:rPr>
            <w:lastRenderedPageBreak/>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37342C30" w14:textId="77777777" w:rsidR="005E476D" w:rsidRDefault="005E476D">
          <w:pPr>
            <w:autoSpaceDE w:val="0"/>
            <w:autoSpaceDN w:val="0"/>
            <w:ind w:hanging="480"/>
            <w:divId w:val="69731592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67900075" w14:textId="77777777" w:rsidR="005E476D" w:rsidRDefault="005E476D">
          <w:pPr>
            <w:autoSpaceDE w:val="0"/>
            <w:autoSpaceDN w:val="0"/>
            <w:ind w:hanging="480"/>
            <w:divId w:val="511069206"/>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A6E6C3C" w14:textId="77777777" w:rsidR="005E476D" w:rsidRDefault="005E476D">
          <w:pPr>
            <w:autoSpaceDE w:val="0"/>
            <w:autoSpaceDN w:val="0"/>
            <w:ind w:hanging="480"/>
            <w:divId w:val="2125267936"/>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93B0A93" w14:textId="77777777" w:rsidR="005E476D" w:rsidRDefault="005E476D">
          <w:pPr>
            <w:autoSpaceDE w:val="0"/>
            <w:autoSpaceDN w:val="0"/>
            <w:ind w:hanging="480"/>
            <w:divId w:val="630670829"/>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0911558A" w14:textId="77777777" w:rsidR="005E476D" w:rsidRDefault="005E476D">
          <w:pPr>
            <w:autoSpaceDE w:val="0"/>
            <w:autoSpaceDN w:val="0"/>
            <w:ind w:hanging="480"/>
            <w:divId w:val="575748473"/>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790B4215" w14:textId="77777777" w:rsidR="005E476D" w:rsidRDefault="005E476D">
          <w:pPr>
            <w:autoSpaceDE w:val="0"/>
            <w:autoSpaceDN w:val="0"/>
            <w:ind w:hanging="480"/>
            <w:divId w:val="1673141672"/>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3FF30D40" w14:textId="77777777" w:rsidR="005E476D" w:rsidRDefault="005E476D">
          <w:pPr>
            <w:autoSpaceDE w:val="0"/>
            <w:autoSpaceDN w:val="0"/>
            <w:ind w:hanging="480"/>
            <w:divId w:val="955253833"/>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6A502032" w14:textId="77777777" w:rsidR="005E476D" w:rsidRDefault="005E476D">
          <w:pPr>
            <w:autoSpaceDE w:val="0"/>
            <w:autoSpaceDN w:val="0"/>
            <w:ind w:hanging="480"/>
            <w:divId w:val="1540509393"/>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EF0171A" w14:textId="77777777" w:rsidR="005E476D" w:rsidRDefault="005E476D">
          <w:pPr>
            <w:autoSpaceDE w:val="0"/>
            <w:autoSpaceDN w:val="0"/>
            <w:ind w:hanging="480"/>
            <w:divId w:val="1072777552"/>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7BB2FA5D" w14:textId="77777777" w:rsidR="005E476D" w:rsidRDefault="005E476D">
          <w:pPr>
            <w:autoSpaceDE w:val="0"/>
            <w:autoSpaceDN w:val="0"/>
            <w:ind w:hanging="480"/>
            <w:divId w:val="74884517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C3BAB49" w14:textId="77777777" w:rsidR="005E476D" w:rsidRDefault="005E476D">
          <w:pPr>
            <w:autoSpaceDE w:val="0"/>
            <w:autoSpaceDN w:val="0"/>
            <w:ind w:hanging="480"/>
            <w:divId w:val="1989287386"/>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826DFC5" w14:textId="77777777" w:rsidR="005E476D" w:rsidRDefault="005E476D">
          <w:pPr>
            <w:autoSpaceDE w:val="0"/>
            <w:autoSpaceDN w:val="0"/>
            <w:ind w:hanging="480"/>
            <w:divId w:val="99307328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66350A6" w14:textId="77777777" w:rsidR="005E476D" w:rsidRDefault="005E476D">
          <w:pPr>
            <w:autoSpaceDE w:val="0"/>
            <w:autoSpaceDN w:val="0"/>
            <w:ind w:hanging="480"/>
            <w:divId w:val="1957326399"/>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B19C01A" w14:textId="77777777" w:rsidR="005E476D" w:rsidRDefault="005E476D">
          <w:pPr>
            <w:autoSpaceDE w:val="0"/>
            <w:autoSpaceDN w:val="0"/>
            <w:ind w:hanging="480"/>
            <w:divId w:val="204484270"/>
            <w:rPr>
              <w:rFonts w:eastAsia="Times New Roman"/>
            </w:rPr>
          </w:pPr>
          <w:proofErr w:type="spellStart"/>
          <w:r>
            <w:rPr>
              <w:rFonts w:eastAsia="Times New Roman"/>
            </w:rPr>
            <w:lastRenderedPageBreak/>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55EB9071" w14:textId="77777777" w:rsidR="005E476D" w:rsidRDefault="005E476D">
          <w:pPr>
            <w:autoSpaceDE w:val="0"/>
            <w:autoSpaceDN w:val="0"/>
            <w:ind w:hanging="480"/>
            <w:divId w:val="1568106477"/>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9112793" w14:textId="77777777" w:rsidR="005E476D" w:rsidRDefault="005E476D">
          <w:pPr>
            <w:autoSpaceDE w:val="0"/>
            <w:autoSpaceDN w:val="0"/>
            <w:ind w:hanging="480"/>
            <w:divId w:val="409082405"/>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2281B27" w14:textId="77777777" w:rsidR="005E476D" w:rsidRDefault="005E476D">
          <w:pPr>
            <w:autoSpaceDE w:val="0"/>
            <w:autoSpaceDN w:val="0"/>
            <w:ind w:hanging="480"/>
            <w:divId w:val="27344669"/>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47A67E76" w14:textId="77777777" w:rsidR="005E476D" w:rsidRDefault="005E476D">
          <w:pPr>
            <w:autoSpaceDE w:val="0"/>
            <w:autoSpaceDN w:val="0"/>
            <w:ind w:hanging="480"/>
            <w:divId w:val="1615403641"/>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594E3FCB" w14:textId="77777777" w:rsidR="005E476D" w:rsidRDefault="005E476D">
          <w:pPr>
            <w:autoSpaceDE w:val="0"/>
            <w:autoSpaceDN w:val="0"/>
            <w:ind w:hanging="480"/>
            <w:divId w:val="644551289"/>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9F2412A" w14:textId="77777777" w:rsidR="005E476D" w:rsidRDefault="005E476D">
          <w:pPr>
            <w:autoSpaceDE w:val="0"/>
            <w:autoSpaceDN w:val="0"/>
            <w:ind w:hanging="480"/>
            <w:divId w:val="9416489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DBAA9BF" w14:textId="77777777" w:rsidR="005E476D" w:rsidRDefault="005E476D">
          <w:pPr>
            <w:autoSpaceDE w:val="0"/>
            <w:autoSpaceDN w:val="0"/>
            <w:ind w:hanging="480"/>
            <w:divId w:val="1861771763"/>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D0ED4CA" w14:textId="77777777" w:rsidR="005E476D" w:rsidRDefault="005E476D">
          <w:pPr>
            <w:autoSpaceDE w:val="0"/>
            <w:autoSpaceDN w:val="0"/>
            <w:ind w:hanging="480"/>
            <w:divId w:val="988943306"/>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0D05F90A" w14:textId="77777777" w:rsidR="005E476D" w:rsidRDefault="005E476D">
          <w:pPr>
            <w:autoSpaceDE w:val="0"/>
            <w:autoSpaceDN w:val="0"/>
            <w:ind w:hanging="480"/>
            <w:divId w:val="990717165"/>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392FBC31" w14:textId="77777777" w:rsidR="005E476D" w:rsidRDefault="005E476D">
          <w:pPr>
            <w:autoSpaceDE w:val="0"/>
            <w:autoSpaceDN w:val="0"/>
            <w:ind w:hanging="480"/>
            <w:divId w:val="511575497"/>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7753692E" w14:textId="77777777" w:rsidR="005E476D" w:rsidRDefault="005E476D">
          <w:pPr>
            <w:autoSpaceDE w:val="0"/>
            <w:autoSpaceDN w:val="0"/>
            <w:ind w:hanging="480"/>
            <w:divId w:val="175604900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55F7118E" w14:textId="77777777" w:rsidR="005E476D" w:rsidRDefault="005E476D">
          <w:pPr>
            <w:autoSpaceDE w:val="0"/>
            <w:autoSpaceDN w:val="0"/>
            <w:ind w:hanging="480"/>
            <w:divId w:val="170680684"/>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02695A91" w14:textId="77777777" w:rsidR="005E476D" w:rsidRDefault="005E476D">
          <w:pPr>
            <w:autoSpaceDE w:val="0"/>
            <w:autoSpaceDN w:val="0"/>
            <w:ind w:hanging="480"/>
            <w:divId w:val="161744599"/>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1EC42852" w14:textId="77777777" w:rsidR="005E476D" w:rsidRDefault="005E476D">
          <w:pPr>
            <w:autoSpaceDE w:val="0"/>
            <w:autoSpaceDN w:val="0"/>
            <w:ind w:hanging="480"/>
            <w:divId w:val="1667053285"/>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64B9BBE" w:rsidR="00891D24" w:rsidRDefault="005E476D"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6" w:name="_Toc99663173"/>
      <w:r>
        <w:lastRenderedPageBreak/>
        <w:t>Appendices</w:t>
      </w:r>
      <w:bookmarkEnd w:id="46"/>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7" w:name="_Toc99663174"/>
      <w:r>
        <w:t>Appendix 1: Rasterisation</w:t>
      </w:r>
      <w:bookmarkEnd w:id="47"/>
    </w:p>
    <w:p w14:paraId="5CB0A8FC" w14:textId="3E063030" w:rsidR="00B73563" w:rsidRDefault="00B73563" w:rsidP="00B73563">
      <w:pPr>
        <w:spacing w:after="0"/>
      </w:pPr>
      <w:r>
        <w:t>Image by raywenderlich.com (n.d.):</w:t>
      </w:r>
    </w:p>
    <w:p w14:paraId="0E73773C" w14:textId="3240ADEC" w:rsidR="00B73563" w:rsidRDefault="005A7242" w:rsidP="00B73563">
      <w:hyperlink r:id="rId61"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8" w:name="_Toc99663175"/>
      <w:r>
        <w:t xml:space="preserve">Appendix 2: </w:t>
      </w:r>
      <w:r w:rsidR="00603F95">
        <w:t>Recursive Sphere Reflections</w:t>
      </w:r>
      <w:bookmarkEnd w:id="48"/>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5A7242" w:rsidP="00603F95">
      <w:hyperlink r:id="rId62"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9"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9"/>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5A7242" w:rsidP="002E027A">
      <w:hyperlink r:id="rId63"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0" w:name="_Toc99663177"/>
      <w:r>
        <w:t xml:space="preserve">Appendix </w:t>
      </w:r>
      <w:r w:rsidR="00BC7EF6">
        <w:t>4</w:t>
      </w:r>
      <w:r>
        <w:t>: Constructive Solid Geometry</w:t>
      </w:r>
      <w:bookmarkEnd w:id="50"/>
    </w:p>
    <w:p w14:paraId="1BFC5B81" w14:textId="7D647DD9" w:rsidR="006E0B0F" w:rsidRDefault="006E0B0F" w:rsidP="006E0B0F">
      <w:pPr>
        <w:spacing w:after="0"/>
      </w:pPr>
      <w:r>
        <w:t>Image by Alec Jacobson (2016):</w:t>
      </w:r>
    </w:p>
    <w:p w14:paraId="2CD93DFC" w14:textId="6D58E878" w:rsidR="006E0B0F" w:rsidRDefault="005A7242" w:rsidP="006E0B0F">
      <w:hyperlink r:id="rId64"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1" w:name="_Toc99663178"/>
      <w:r>
        <w:t>Appendix 5: Elite 1984</w:t>
      </w:r>
      <w:bookmarkEnd w:id="51"/>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5A7242" w:rsidP="006E0B0F">
      <w:hyperlink r:id="rId65"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2" w:name="_Toc99663179"/>
      <w:r>
        <w:t xml:space="preserve">Appendix </w:t>
      </w:r>
      <w:r w:rsidR="006B1763">
        <w:t>6</w:t>
      </w:r>
      <w:r>
        <w:t>: Ray casting diagram and image</w:t>
      </w:r>
      <w:bookmarkEnd w:id="52"/>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2BBBDD6D" w:rsidR="006B1763" w:rsidRDefault="005E476D" w:rsidP="006B1763">
          <w:pPr>
            <w:rPr>
              <w:color w:val="000000"/>
            </w:rPr>
          </w:pPr>
          <w:r w:rsidRPr="005E476D">
            <w:rPr>
              <w:color w:val="000000"/>
            </w:rPr>
            <w:t>(</w:t>
          </w:r>
          <w:proofErr w:type="spellStart"/>
          <w:r w:rsidRPr="005E476D">
            <w:rPr>
              <w:color w:val="000000"/>
            </w:rPr>
            <w:t>Sanglard</w:t>
          </w:r>
          <w:proofErr w:type="spellEnd"/>
          <w:r w:rsidRPr="005E476D">
            <w:rPr>
              <w:color w:val="000000"/>
            </w:rPr>
            <w:t>, 2017)</w:t>
          </w:r>
        </w:p>
      </w:sdtContent>
    </w:sdt>
    <w:p w14:paraId="699C3732" w14:textId="2DB42A62" w:rsidR="006B1763" w:rsidRDefault="006B1763" w:rsidP="006B1763">
      <w:pPr>
        <w:pStyle w:val="Heading2"/>
      </w:pPr>
      <w:bookmarkStart w:id="53" w:name="_Toc99663180"/>
      <w:r>
        <w:t xml:space="preserve">Appendix 7: </w:t>
      </w:r>
      <w:r w:rsidRPr="006B1763">
        <w:t xml:space="preserve">Comanche: Maximum </w:t>
      </w:r>
      <w:r>
        <w:t>O</w:t>
      </w:r>
      <w:r w:rsidRPr="006B1763">
        <w:t>verkill</w:t>
      </w:r>
      <w:bookmarkEnd w:id="53"/>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5A7242" w:rsidP="001372D6">
      <w:pPr>
        <w:spacing w:after="0"/>
      </w:pPr>
      <w:hyperlink r:id="rId66"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4" w:name="_Toc99663181"/>
      <w:r>
        <w:t>Appendix 8: Fast vs. Real AO</w:t>
      </w:r>
      <w:bookmarkEnd w:id="54"/>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2ADE07B8" w:rsidR="008867DA" w:rsidRDefault="005E476D" w:rsidP="008867DA">
          <w:pPr>
            <w:rPr>
              <w:color w:val="000000"/>
            </w:rPr>
          </w:pPr>
          <w:r w:rsidRPr="005E476D">
            <w:rPr>
              <w:color w:val="000000"/>
            </w:rPr>
            <w:t>(</w:t>
          </w:r>
          <w:proofErr w:type="spellStart"/>
          <w:r w:rsidRPr="005E476D">
            <w:rPr>
              <w:color w:val="000000"/>
            </w:rPr>
            <w:t>Zucconi</w:t>
          </w:r>
          <w:proofErr w:type="spellEnd"/>
          <w:r w:rsidRPr="005E476D">
            <w:rPr>
              <w:color w:val="000000"/>
            </w:rPr>
            <w:t>, 2016)</w:t>
          </w:r>
        </w:p>
      </w:sdtContent>
    </w:sdt>
    <w:p w14:paraId="10246A87" w14:textId="73C6A947" w:rsidR="008867DA" w:rsidRDefault="008867DA" w:rsidP="008867DA">
      <w:pPr>
        <w:pStyle w:val="Heading2"/>
      </w:pPr>
      <w:bookmarkStart w:id="55" w:name="_Toc99663182"/>
      <w:r>
        <w:t>Appendix 9: BRDF diagram</w:t>
      </w:r>
      <w:bookmarkEnd w:id="55"/>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6A40154" w:rsidR="008867DA" w:rsidRDefault="005E476D" w:rsidP="008867DA">
          <w:pPr>
            <w:rPr>
              <w:color w:val="000000"/>
            </w:rPr>
          </w:pPr>
          <w:r w:rsidRPr="005E476D">
            <w:rPr>
              <w:color w:val="000000"/>
            </w:rPr>
            <w:t>(</w:t>
          </w:r>
          <w:proofErr w:type="spellStart"/>
          <w:r w:rsidRPr="005E476D">
            <w:rPr>
              <w:color w:val="000000"/>
            </w:rPr>
            <w:t>Boksansky</w:t>
          </w:r>
          <w:proofErr w:type="spellEnd"/>
          <w:r w:rsidRPr="005E476D">
            <w:rPr>
              <w:color w:val="000000"/>
            </w:rPr>
            <w:t>, 2021)</w:t>
          </w:r>
        </w:p>
      </w:sdtContent>
    </w:sdt>
    <w:p w14:paraId="11511988" w14:textId="0C952E48" w:rsidR="002F7F8C" w:rsidRDefault="002F7F8C" w:rsidP="002F7F8C">
      <w:pPr>
        <w:pStyle w:val="Heading2"/>
      </w:pPr>
      <w:r>
        <w:t xml:space="preserve">Appendix 9: </w:t>
      </w:r>
      <w:r>
        <w:t>Triangle fractal diagram</w:t>
      </w:r>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w:t>
      </w:r>
      <w:r w:rsidRPr="002F7F8C">
        <w:t xml:space="preserve"> </w:t>
      </w:r>
      <w:r>
        <w:t>(</w:t>
      </w:r>
      <w:r>
        <w:t>2011</w:t>
      </w:r>
      <w:r>
        <w:t>):</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Content>
        <w:p w14:paraId="7E2CF631" w14:textId="52A633BC" w:rsidR="002F7F8C" w:rsidRDefault="005E476D" w:rsidP="002F7F8C">
          <w:pPr>
            <w:rPr>
              <w:color w:val="000000"/>
            </w:rPr>
          </w:pPr>
          <w:r w:rsidRPr="005E476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6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BF2EF" w14:textId="77777777" w:rsidR="005A7242" w:rsidRDefault="005A7242" w:rsidP="002A2A28">
      <w:pPr>
        <w:spacing w:after="0" w:line="240" w:lineRule="auto"/>
      </w:pPr>
      <w:r>
        <w:separator/>
      </w:r>
    </w:p>
  </w:endnote>
  <w:endnote w:type="continuationSeparator" w:id="0">
    <w:p w14:paraId="682919A9" w14:textId="77777777" w:rsidR="005A7242" w:rsidRDefault="005A7242"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C664D" w14:textId="77777777" w:rsidR="005A7242" w:rsidRDefault="005A7242" w:rsidP="002A2A28">
      <w:pPr>
        <w:spacing w:after="0" w:line="240" w:lineRule="auto"/>
      </w:pPr>
      <w:r>
        <w:separator/>
      </w:r>
    </w:p>
  </w:footnote>
  <w:footnote w:type="continuationSeparator" w:id="0">
    <w:p w14:paraId="0A5A8893" w14:textId="77777777" w:rsidR="005A7242" w:rsidRDefault="005A7242"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sagFABg/WgU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7CAE"/>
    <w:rsid w:val="000C1A66"/>
    <w:rsid w:val="000C6AB3"/>
    <w:rsid w:val="000C6F46"/>
    <w:rsid w:val="000C6F97"/>
    <w:rsid w:val="000D66DE"/>
    <w:rsid w:val="000E4382"/>
    <w:rsid w:val="000E4C92"/>
    <w:rsid w:val="000F0E01"/>
    <w:rsid w:val="000F41A6"/>
    <w:rsid w:val="000F658F"/>
    <w:rsid w:val="00100F24"/>
    <w:rsid w:val="00105EC8"/>
    <w:rsid w:val="00111EED"/>
    <w:rsid w:val="0011272B"/>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289C"/>
    <w:rsid w:val="002D6D98"/>
    <w:rsid w:val="002E027A"/>
    <w:rsid w:val="002E03DC"/>
    <w:rsid w:val="002E0AD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F95"/>
    <w:rsid w:val="00611EC4"/>
    <w:rsid w:val="00613C86"/>
    <w:rsid w:val="00623092"/>
    <w:rsid w:val="00624D3F"/>
    <w:rsid w:val="00625D45"/>
    <w:rsid w:val="00630803"/>
    <w:rsid w:val="00637624"/>
    <w:rsid w:val="00642E5A"/>
    <w:rsid w:val="00646C6F"/>
    <w:rsid w:val="00646C8F"/>
    <w:rsid w:val="0065099D"/>
    <w:rsid w:val="0065125C"/>
    <w:rsid w:val="006534F5"/>
    <w:rsid w:val="00656F12"/>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863DB"/>
    <w:rsid w:val="0079169D"/>
    <w:rsid w:val="007927EC"/>
    <w:rsid w:val="00795C13"/>
    <w:rsid w:val="007A1664"/>
    <w:rsid w:val="007A4AF9"/>
    <w:rsid w:val="007A6594"/>
    <w:rsid w:val="007A6F1E"/>
    <w:rsid w:val="007B0488"/>
    <w:rsid w:val="007B25BF"/>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34B25"/>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16C9"/>
    <w:rsid w:val="00AD5B3D"/>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910"/>
    <w:rsid w:val="00E24344"/>
    <w:rsid w:val="00E26511"/>
    <w:rsid w:val="00E26677"/>
    <w:rsid w:val="00E27A3F"/>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87C6B"/>
    <w:rsid w:val="00F9028D"/>
    <w:rsid w:val="00F90C8C"/>
    <w:rsid w:val="00F9307A"/>
    <w:rsid w:val="00FA5BBA"/>
    <w:rsid w:val="00FA67F7"/>
    <w:rsid w:val="00FB0784"/>
    <w:rsid w:val="00FB0804"/>
    <w:rsid w:val="00FB31FC"/>
    <w:rsid w:val="00FB4ED8"/>
    <w:rsid w:val="00FB7B1A"/>
    <w:rsid w:val="00FB7B3E"/>
    <w:rsid w:val="00FC0F97"/>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961"/>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hyperlink" Target="http://advances.realtimerendering.com/s2015/AlexEvans_SIGGRAPH-2015-sml.pdf"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chart" Target="charts/chart1.xml"/><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jpeg"/><Relationship Id="rId58" Type="http://schemas.openxmlformats.org/officeDocument/2006/relationships/image" Target="media/image45.png"/><Relationship Id="rId66" Type="http://schemas.openxmlformats.org/officeDocument/2006/relationships/hyperlink" Target="https://www.abandonwaredos.com/abandonware-screenshot.php?gid=1409&amp;idi=YWJhbl9pbWdfc2NyZWVucy9jb21hbmNoZW1heGltdW0tMy5qcGc=&amp;tit=comanche-maximum-overkill" TargetMode="External"/><Relationship Id="rId5" Type="http://schemas.openxmlformats.org/officeDocument/2006/relationships/numbering" Target="numbering.xml"/><Relationship Id="rId61" Type="http://schemas.openxmlformats.org/officeDocument/2006/relationships/hyperlink" Target="https://www.raywenderlich.com/books/metal-by-tutorials/v2.0/chapters/3-the-rendering-pipeline"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www.alecjacobson.com/weblog/?tag=constructive-solid-geometry" TargetMode="External"/><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hyperlink" Target="http://blog.three-eyed-games.com/2018/05/03/gpu-ray-tracing-in-unity-part-1/"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hyperlink" Target="https://whengameswereking.wordpress.com/2016/12/08/elite-1984/"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35BFF"/>
    <w:rsid w:val="00891C9E"/>
    <w:rsid w:val="00897614"/>
    <w:rsid w:val="008D6CC6"/>
    <w:rsid w:val="008E2AFC"/>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A4290"/>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 w:type="paragraph" w:customStyle="1" w:styleId="FFC4554F6F9543C694C5CB8CBB89053A">
    <w:name w:val="FFC4554F6F9543C694C5CB8CBB89053A"/>
    <w:rsid w:val="008D6CC6"/>
  </w:style>
  <w:style w:type="paragraph" w:customStyle="1" w:styleId="56742AB82BD64E5487A584B9B23FBBB0">
    <w:name w:val="56742AB82BD64E5487A584B9B23FBBB0"/>
    <w:rsid w:val="008D6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55</TotalTime>
  <Pages>43</Pages>
  <Words>13926</Words>
  <Characters>7937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08</cp:revision>
  <dcterms:created xsi:type="dcterms:W3CDTF">2019-10-07T13:16:00Z</dcterms:created>
  <dcterms:modified xsi:type="dcterms:W3CDTF">2022-04-1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